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CF0CF" w14:textId="59047326" w:rsidR="005E3960" w:rsidRPr="00DC42CD" w:rsidRDefault="00DC42CD" w:rsidP="00191403">
      <w:pPr>
        <w:spacing w:after="0" w:line="240" w:lineRule="auto"/>
        <w:jc w:val="both"/>
        <w:rPr>
          <w:rFonts w:ascii="Times New Roman" w:hAnsi="Times New Roman" w:cs="Times New Roman"/>
          <w:b/>
          <w:bCs/>
          <w:sz w:val="28"/>
          <w:szCs w:val="28"/>
        </w:rPr>
      </w:pPr>
      <w:r w:rsidRPr="00DC42CD">
        <w:rPr>
          <w:rFonts w:ascii="Times New Roman" w:hAnsi="Times New Roman" w:cs="Times New Roman"/>
          <w:b/>
          <w:bCs/>
          <w:sz w:val="28"/>
          <w:szCs w:val="28"/>
        </w:rPr>
        <w:t>Herbert Simon and bounded rationality</w:t>
      </w:r>
    </w:p>
    <w:p w14:paraId="1ED14C48" w14:textId="31E8C0F5"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Herbert A. Simon was an American economist, political scientist, and cognitive psychologist who made significant contributions to the fields of economics, cognitive psychology, and artificial intelligence. He is perhaps best known for his concept of "bounded rationality," which challenges the traditional economic model of perfectly rational decision-making.</w:t>
      </w:r>
    </w:p>
    <w:p w14:paraId="5BFF5E43" w14:textId="1AC89A44" w:rsidR="00DC42CD" w:rsidRPr="00DC42CD" w:rsidRDefault="00DC42CD" w:rsidP="00191403">
      <w:pPr>
        <w:spacing w:after="0" w:line="240" w:lineRule="auto"/>
        <w:jc w:val="both"/>
        <w:rPr>
          <w:rFonts w:ascii="Times New Roman" w:hAnsi="Times New Roman" w:cs="Times New Roman"/>
          <w:b/>
          <w:bCs/>
          <w:sz w:val="28"/>
          <w:szCs w:val="28"/>
        </w:rPr>
      </w:pPr>
      <w:r w:rsidRPr="00DC42CD">
        <w:rPr>
          <w:rFonts w:ascii="Times New Roman" w:hAnsi="Times New Roman" w:cs="Times New Roman"/>
          <w:b/>
          <w:bCs/>
          <w:sz w:val="28"/>
          <w:szCs w:val="28"/>
        </w:rPr>
        <w:t>Bounded Rationality</w:t>
      </w:r>
    </w:p>
    <w:p w14:paraId="3FEF43B1" w14:textId="1CD2F08E"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 xml:space="preserve">Bounded rationality is a concept developed by Herbert Simon in the mid-20th century, </w:t>
      </w:r>
      <w:r w:rsidRPr="000B25F5">
        <w:rPr>
          <w:rFonts w:ascii="Times New Roman" w:hAnsi="Times New Roman" w:cs="Times New Roman"/>
          <w:b/>
          <w:bCs/>
          <w:sz w:val="28"/>
          <w:szCs w:val="28"/>
        </w:rPr>
        <w:t>which suggests that human decision-makers, whether individuals or organizations, are not always fully rational in the way that classical economic theory assumes.</w:t>
      </w:r>
      <w:r w:rsidRPr="00DC42CD">
        <w:rPr>
          <w:rFonts w:ascii="Times New Roman" w:hAnsi="Times New Roman" w:cs="Times New Roman"/>
          <w:sz w:val="28"/>
          <w:szCs w:val="28"/>
        </w:rPr>
        <w:t xml:space="preserve"> Instead, their rationality is "bounded" or limited by several factors:</w:t>
      </w:r>
    </w:p>
    <w:p w14:paraId="23D33EAF" w14:textId="636346DC"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Limited Information: People often lack complete or perfect information about the choices they face. In many real-world situations, gathering all available information and processing it optimally is not feasible.</w:t>
      </w:r>
    </w:p>
    <w:p w14:paraId="1B359B07" w14:textId="72A24680" w:rsidR="00DC42CD" w:rsidRPr="00DC42CD" w:rsidRDefault="00DC42CD" w:rsidP="00191403">
      <w:pPr>
        <w:spacing w:after="0" w:line="240" w:lineRule="auto"/>
        <w:jc w:val="both"/>
        <w:rPr>
          <w:rFonts w:ascii="Times New Roman" w:hAnsi="Times New Roman" w:cs="Times New Roman"/>
          <w:sz w:val="28"/>
          <w:szCs w:val="28"/>
        </w:rPr>
      </w:pPr>
      <w:r w:rsidRPr="000B25F5">
        <w:rPr>
          <w:rFonts w:ascii="Times New Roman" w:hAnsi="Times New Roman" w:cs="Times New Roman"/>
          <w:b/>
          <w:bCs/>
          <w:sz w:val="28"/>
          <w:szCs w:val="28"/>
        </w:rPr>
        <w:t>Cognitive Limitations</w:t>
      </w:r>
      <w:r w:rsidRPr="00DC42CD">
        <w:rPr>
          <w:rFonts w:ascii="Times New Roman" w:hAnsi="Times New Roman" w:cs="Times New Roman"/>
          <w:sz w:val="28"/>
          <w:szCs w:val="28"/>
        </w:rPr>
        <w:t>: Human cognitive abilities are limited, and individuals have finite attention, memory, and processing capabilities. This means that they cannot consider and evaluate all potential options and outcomes exhaustively.</w:t>
      </w:r>
    </w:p>
    <w:p w14:paraId="13BDCEB1" w14:textId="5677A1DF" w:rsidR="00DC42CD" w:rsidRPr="00DC42CD" w:rsidRDefault="00DC42CD" w:rsidP="00191403">
      <w:pPr>
        <w:spacing w:after="0" w:line="240" w:lineRule="auto"/>
        <w:jc w:val="both"/>
        <w:rPr>
          <w:rFonts w:ascii="Times New Roman" w:hAnsi="Times New Roman" w:cs="Times New Roman"/>
          <w:sz w:val="28"/>
          <w:szCs w:val="28"/>
        </w:rPr>
      </w:pPr>
      <w:r w:rsidRPr="000B25F5">
        <w:rPr>
          <w:rFonts w:ascii="Times New Roman" w:hAnsi="Times New Roman" w:cs="Times New Roman"/>
          <w:b/>
          <w:bCs/>
          <w:sz w:val="28"/>
          <w:szCs w:val="28"/>
        </w:rPr>
        <w:t>Time Constraints</w:t>
      </w:r>
      <w:r w:rsidRPr="00DC42CD">
        <w:rPr>
          <w:rFonts w:ascii="Times New Roman" w:hAnsi="Times New Roman" w:cs="Times New Roman"/>
          <w:sz w:val="28"/>
          <w:szCs w:val="28"/>
        </w:rPr>
        <w:t>: Decision-makers often face time pressures. In many cases, decisions must be made quickly, and exhaustive analysis is not possible within the available time frame.</w:t>
      </w:r>
    </w:p>
    <w:p w14:paraId="1FBD82CB" w14:textId="4689CE24" w:rsidR="00DC42CD" w:rsidRPr="00DC42CD" w:rsidRDefault="00DC42CD" w:rsidP="00191403">
      <w:pPr>
        <w:spacing w:after="0" w:line="240" w:lineRule="auto"/>
        <w:jc w:val="both"/>
        <w:rPr>
          <w:rFonts w:ascii="Times New Roman" w:hAnsi="Times New Roman" w:cs="Times New Roman"/>
          <w:sz w:val="28"/>
          <w:szCs w:val="28"/>
        </w:rPr>
      </w:pPr>
      <w:r w:rsidRPr="000B25F5">
        <w:rPr>
          <w:rFonts w:ascii="Times New Roman" w:hAnsi="Times New Roman" w:cs="Times New Roman"/>
          <w:b/>
          <w:bCs/>
          <w:sz w:val="28"/>
          <w:szCs w:val="28"/>
        </w:rPr>
        <w:t>Cost Considerations:</w:t>
      </w:r>
      <w:r w:rsidRPr="00DC42CD">
        <w:rPr>
          <w:rFonts w:ascii="Times New Roman" w:hAnsi="Times New Roman" w:cs="Times New Roman"/>
          <w:sz w:val="28"/>
          <w:szCs w:val="28"/>
        </w:rPr>
        <w:t xml:space="preserve"> Gathering and processing information, as well as conducting thorough analyses, can be costly in terms of time, effort, and resources. Bounded rationality recognizes that individuals may seek to minimize these costs.</w:t>
      </w:r>
    </w:p>
    <w:p w14:paraId="3477A1DC" w14:textId="2FB604A9"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Satisficing: In contrast to optimizing (the search for the best possible solution), bounded rationality suggests that individuals often engage in "satisficing." Satisficing means choosing a solution that is "good enough" or meets the minimum requirements rather than the absolute best.</w:t>
      </w:r>
    </w:p>
    <w:p w14:paraId="6B2F1A0B" w14:textId="74DD891B" w:rsidR="00DC42CD" w:rsidRPr="00DC42CD" w:rsidRDefault="00DC42CD" w:rsidP="00191403">
      <w:pPr>
        <w:spacing w:after="0" w:line="240" w:lineRule="auto"/>
        <w:jc w:val="both"/>
        <w:rPr>
          <w:rFonts w:ascii="Times New Roman" w:hAnsi="Times New Roman" w:cs="Times New Roman"/>
          <w:sz w:val="28"/>
          <w:szCs w:val="28"/>
        </w:rPr>
      </w:pPr>
      <w:r w:rsidRPr="000B25F5">
        <w:rPr>
          <w:rFonts w:ascii="Times New Roman" w:hAnsi="Times New Roman" w:cs="Times New Roman"/>
          <w:b/>
          <w:bCs/>
          <w:sz w:val="28"/>
          <w:szCs w:val="28"/>
        </w:rPr>
        <w:t>Heuristics:</w:t>
      </w:r>
      <w:r w:rsidRPr="00DC42CD">
        <w:rPr>
          <w:rFonts w:ascii="Times New Roman" w:hAnsi="Times New Roman" w:cs="Times New Roman"/>
          <w:sz w:val="28"/>
          <w:szCs w:val="28"/>
        </w:rPr>
        <w:t xml:space="preserve"> People use mental shortcuts or heuristics to simplify complex decision-making. These heuristics can lead to cognitive biases and deviations from perfect rationality.</w:t>
      </w:r>
    </w:p>
    <w:p w14:paraId="09070984" w14:textId="77777777" w:rsid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Simon's concept of bounded rationality is essential in understanding human decision-making in a realistic context. It acknowledges that, in the face of limitations and complexities, individuals often make decisions that are reasonable and satisfactory, even if they are not strictly optimal or fully rational according to classical economic models. Bounded rationality has had a profound influence on fields such as behavioral economics, organizational theory, and artificial intelligence, where it is used to model decision-making processes that incorporate the inherent constraints of human cognition and information processing.</w:t>
      </w:r>
    </w:p>
    <w:p w14:paraId="0C5FC264" w14:textId="5CA0FD5B" w:rsidR="00DC42CD" w:rsidRDefault="00DC42CD" w:rsidP="00191403">
      <w:pPr>
        <w:spacing w:after="0" w:line="240" w:lineRule="auto"/>
        <w:jc w:val="both"/>
        <w:rPr>
          <w:rFonts w:ascii="Times New Roman" w:hAnsi="Times New Roman" w:cs="Times New Roman"/>
          <w:b/>
          <w:bCs/>
          <w:sz w:val="28"/>
          <w:szCs w:val="28"/>
        </w:rPr>
      </w:pPr>
      <w:r w:rsidRPr="00DC42CD">
        <w:rPr>
          <w:rFonts w:ascii="Times New Roman" w:hAnsi="Times New Roman" w:cs="Times New Roman"/>
          <w:b/>
          <w:bCs/>
          <w:sz w:val="28"/>
          <w:szCs w:val="28"/>
        </w:rPr>
        <w:t>Dependency of rationality on time horizon</w:t>
      </w:r>
    </w:p>
    <w:p w14:paraId="1C25D3C7" w14:textId="0FCD62D4"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lastRenderedPageBreak/>
        <w:t xml:space="preserve">The concept of rationality in decision-making can be influenced by the time horizon or the timeframe over which a decision is made. The rationality of a decision can </w:t>
      </w:r>
      <w:proofErr w:type="gramStart"/>
      <w:r w:rsidRPr="00DC42CD">
        <w:rPr>
          <w:rFonts w:ascii="Times New Roman" w:hAnsi="Times New Roman" w:cs="Times New Roman"/>
          <w:sz w:val="28"/>
          <w:szCs w:val="28"/>
        </w:rPr>
        <w:t>vary</w:t>
      </w:r>
      <w:proofErr w:type="gramEnd"/>
      <w:r w:rsidRPr="00DC42CD">
        <w:rPr>
          <w:rFonts w:ascii="Times New Roman" w:hAnsi="Times New Roman" w:cs="Times New Roman"/>
          <w:sz w:val="28"/>
          <w:szCs w:val="28"/>
        </w:rPr>
        <w:t xml:space="preserve"> depending on whether it is considered over the short term or the long term. Here's how the time horizon can impact rationality:</w:t>
      </w:r>
    </w:p>
    <w:p w14:paraId="3BFF9CCF" w14:textId="55551FE7" w:rsidR="00DC42CD" w:rsidRPr="00DC42CD" w:rsidRDefault="00DC42CD" w:rsidP="00191403">
      <w:pPr>
        <w:spacing w:after="0" w:line="240" w:lineRule="auto"/>
        <w:jc w:val="both"/>
        <w:rPr>
          <w:rFonts w:ascii="Times New Roman" w:hAnsi="Times New Roman" w:cs="Times New Roman"/>
          <w:b/>
          <w:bCs/>
          <w:sz w:val="28"/>
          <w:szCs w:val="28"/>
        </w:rPr>
      </w:pPr>
      <w:r w:rsidRPr="00DC42CD">
        <w:rPr>
          <w:rFonts w:ascii="Times New Roman" w:hAnsi="Times New Roman" w:cs="Times New Roman"/>
          <w:b/>
          <w:bCs/>
          <w:sz w:val="28"/>
          <w:szCs w:val="28"/>
        </w:rPr>
        <w:t>Short-Term Rationality:</w:t>
      </w:r>
    </w:p>
    <w:p w14:paraId="582F88A4"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In the short term, rationality often emphasizes maximizing immediate utility or gains. This may involve choosing options that optimize outcomes within a limited timeframe. Short-term rationality can be particularly relevant in daily financial decisions or tactical business choices.</w:t>
      </w:r>
    </w:p>
    <w:p w14:paraId="3299D472"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Considerations for the short term may prioritize factors like cash flow, liquidity, and current profitability. Decisions may be driven by the need to meet immediate obligations or take advantage of short-term opportunities.</w:t>
      </w:r>
    </w:p>
    <w:p w14:paraId="5277DD39"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However, focusing solely on short-term rationality can sometimes lead to suboptimal long-term outcomes, as it may not account for the broader, more enduring consequences of a decision.</w:t>
      </w:r>
    </w:p>
    <w:p w14:paraId="423AEC0E" w14:textId="3DB5C64C" w:rsidR="00DC42CD" w:rsidRPr="00DC42CD" w:rsidRDefault="00DC42CD" w:rsidP="00191403">
      <w:pPr>
        <w:spacing w:after="0" w:line="240" w:lineRule="auto"/>
        <w:jc w:val="both"/>
        <w:rPr>
          <w:rFonts w:ascii="Times New Roman" w:hAnsi="Times New Roman" w:cs="Times New Roman"/>
          <w:b/>
          <w:bCs/>
          <w:sz w:val="28"/>
          <w:szCs w:val="28"/>
        </w:rPr>
      </w:pPr>
      <w:r w:rsidRPr="00DC42CD">
        <w:rPr>
          <w:rFonts w:ascii="Times New Roman" w:hAnsi="Times New Roman" w:cs="Times New Roman"/>
          <w:b/>
          <w:bCs/>
          <w:sz w:val="28"/>
          <w:szCs w:val="28"/>
        </w:rPr>
        <w:t>Long-Term Rationality:</w:t>
      </w:r>
    </w:p>
    <w:p w14:paraId="697EA841"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Long-term rationality involves a broader perspective that considers the consequences and impacts of a decision over an extended timeframe, often years or decades. It emphasizes sustainability and the pursuit of goals that require patience and commitment.</w:t>
      </w:r>
    </w:p>
    <w:p w14:paraId="3B09B748"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 xml:space="preserve">In long-term rationality, decision-makers </w:t>
      </w:r>
      <w:proofErr w:type="gramStart"/>
      <w:r w:rsidRPr="00DC42CD">
        <w:rPr>
          <w:rFonts w:ascii="Times New Roman" w:hAnsi="Times New Roman" w:cs="Times New Roman"/>
          <w:sz w:val="28"/>
          <w:szCs w:val="28"/>
        </w:rPr>
        <w:t>take into account</w:t>
      </w:r>
      <w:proofErr w:type="gramEnd"/>
      <w:r w:rsidRPr="00DC42CD">
        <w:rPr>
          <w:rFonts w:ascii="Times New Roman" w:hAnsi="Times New Roman" w:cs="Times New Roman"/>
          <w:sz w:val="28"/>
          <w:szCs w:val="28"/>
        </w:rPr>
        <w:t xml:space="preserve"> factors like risk management, portfolio diversification, and the compounding of investments. Investment decisions, retirement planning, and strategic business choices frequently fall into this category.</w:t>
      </w:r>
    </w:p>
    <w:p w14:paraId="7EC90DAF"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A long-term perspective can lead to decisions that may not provide immediate gratification but are rational in the sense that they contribute to a person's or organization's overall well-being and future financial security.</w:t>
      </w:r>
    </w:p>
    <w:p w14:paraId="021EEC30" w14:textId="77777777" w:rsidR="00DC42CD" w:rsidRPr="00DC42CD" w:rsidRDefault="00DC42CD" w:rsidP="00191403">
      <w:pPr>
        <w:spacing w:after="0" w:line="240" w:lineRule="auto"/>
        <w:jc w:val="both"/>
        <w:rPr>
          <w:rFonts w:ascii="Times New Roman" w:hAnsi="Times New Roman" w:cs="Times New Roman"/>
          <w:b/>
          <w:bCs/>
          <w:sz w:val="28"/>
          <w:szCs w:val="28"/>
        </w:rPr>
      </w:pPr>
      <w:r w:rsidRPr="00DC42CD">
        <w:rPr>
          <w:rFonts w:ascii="Times New Roman" w:hAnsi="Times New Roman" w:cs="Times New Roman"/>
          <w:b/>
          <w:bCs/>
          <w:sz w:val="28"/>
          <w:szCs w:val="28"/>
        </w:rPr>
        <w:t>Balancing Short-Term and Long-Term Rationality:</w:t>
      </w:r>
    </w:p>
    <w:p w14:paraId="76A58F9D"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The interplay between short-term and long-term rationality is complex and depends on the specific context and goals. In practice, individuals and organizations often need to strike a balance between short-term and long-term rationality.</w:t>
      </w:r>
    </w:p>
    <w:p w14:paraId="4883609D" w14:textId="77777777" w:rsidR="00DC42CD" w:rsidRPr="00DC42CD" w:rsidRDefault="00DC42CD" w:rsidP="00191403">
      <w:pPr>
        <w:spacing w:after="0" w:line="240" w:lineRule="auto"/>
        <w:jc w:val="both"/>
        <w:rPr>
          <w:rFonts w:ascii="Times New Roman" w:hAnsi="Times New Roman" w:cs="Times New Roman"/>
          <w:sz w:val="28"/>
          <w:szCs w:val="28"/>
        </w:rPr>
      </w:pPr>
      <w:r w:rsidRPr="00DC42CD">
        <w:rPr>
          <w:rFonts w:ascii="Times New Roman" w:hAnsi="Times New Roman" w:cs="Times New Roman"/>
          <w:sz w:val="28"/>
          <w:szCs w:val="28"/>
        </w:rPr>
        <w:t>Achieving this balance can be challenging, as there may be trade-offs between short-term gains and long-term sustainability. It may require making decisions that are suboptimal in the short term to secure more favorable outcomes in the long term.</w:t>
      </w:r>
    </w:p>
    <w:p w14:paraId="731E3422" w14:textId="428DF138" w:rsidR="00DC42CD" w:rsidRPr="00DC42CD" w:rsidRDefault="00DC42CD" w:rsidP="0019140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T</w:t>
      </w:r>
      <w:r w:rsidRPr="00DC42CD">
        <w:rPr>
          <w:rFonts w:ascii="Times New Roman" w:hAnsi="Times New Roman" w:cs="Times New Roman"/>
          <w:sz w:val="28"/>
          <w:szCs w:val="28"/>
        </w:rPr>
        <w:t>he rationality of a decision depends on the time horizon and the specific objectives being pursued. Short-term rationality focuses on immediate optimization, while long-term rationality emphasizes broader, sustainable goals. Successful decision-makers often need to navigate the trade-offs and synergies between short-term and long-term rationality to make choices that align with their overall objectives and values.</w:t>
      </w:r>
    </w:p>
    <w:p w14:paraId="68C2F908" w14:textId="77777777" w:rsidR="00DC42CD" w:rsidRPr="00DC42CD" w:rsidRDefault="00DC42CD" w:rsidP="00191403">
      <w:pPr>
        <w:spacing w:after="0" w:line="240" w:lineRule="auto"/>
        <w:jc w:val="both"/>
        <w:rPr>
          <w:rFonts w:ascii="Times New Roman" w:hAnsi="Times New Roman" w:cs="Times New Roman"/>
          <w:sz w:val="28"/>
          <w:szCs w:val="28"/>
        </w:rPr>
      </w:pPr>
    </w:p>
    <w:p w14:paraId="1AD88B57" w14:textId="77777777" w:rsidR="00DC42CD" w:rsidRPr="00DC42CD" w:rsidRDefault="00DC42CD" w:rsidP="00191403">
      <w:pPr>
        <w:spacing w:after="0" w:line="240" w:lineRule="auto"/>
        <w:jc w:val="both"/>
        <w:rPr>
          <w:rFonts w:ascii="Times New Roman" w:hAnsi="Times New Roman" w:cs="Times New Roman"/>
          <w:sz w:val="28"/>
          <w:szCs w:val="28"/>
        </w:rPr>
      </w:pPr>
    </w:p>
    <w:p w14:paraId="486B0138" w14:textId="77777777" w:rsidR="00DC42CD" w:rsidRPr="00DC42CD" w:rsidRDefault="00DC42CD" w:rsidP="00191403">
      <w:pPr>
        <w:spacing w:after="0" w:line="240" w:lineRule="auto"/>
        <w:jc w:val="both"/>
        <w:rPr>
          <w:rFonts w:ascii="Times New Roman" w:hAnsi="Times New Roman" w:cs="Times New Roman"/>
          <w:sz w:val="28"/>
          <w:szCs w:val="28"/>
        </w:rPr>
      </w:pPr>
    </w:p>
    <w:p w14:paraId="4C1A8EE5" w14:textId="77777777" w:rsidR="00DC42CD" w:rsidRPr="00DC42CD" w:rsidRDefault="00DC42CD" w:rsidP="00191403">
      <w:pPr>
        <w:spacing w:after="0" w:line="240" w:lineRule="auto"/>
        <w:jc w:val="both"/>
        <w:rPr>
          <w:rFonts w:ascii="Times New Roman" w:hAnsi="Times New Roman" w:cs="Times New Roman"/>
          <w:sz w:val="28"/>
          <w:szCs w:val="28"/>
        </w:rPr>
      </w:pPr>
    </w:p>
    <w:p w14:paraId="2B7C1A87" w14:textId="77777777" w:rsidR="00DC42CD" w:rsidRPr="00DC42CD" w:rsidRDefault="00DC42CD" w:rsidP="00191403">
      <w:pPr>
        <w:spacing w:after="0" w:line="240" w:lineRule="auto"/>
        <w:jc w:val="both"/>
        <w:rPr>
          <w:rFonts w:ascii="Times New Roman" w:hAnsi="Times New Roman" w:cs="Times New Roman"/>
          <w:sz w:val="28"/>
          <w:szCs w:val="28"/>
        </w:rPr>
      </w:pPr>
    </w:p>
    <w:sectPr w:rsidR="00DC42CD" w:rsidRPr="00DC42CD" w:rsidSect="00DC42CD">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zOwNDC1NDW2tDBQ0lEKTi0uzszPAykwqgUAal6ATywAAAA="/>
  </w:docVars>
  <w:rsids>
    <w:rsidRoot w:val="005E3960"/>
    <w:rsid w:val="000B25F5"/>
    <w:rsid w:val="00191403"/>
    <w:rsid w:val="005E3960"/>
    <w:rsid w:val="00DC42C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FBDE3"/>
  <w15:chartTrackingRefBased/>
  <w15:docId w15:val="{881D31C9-38D1-420C-AFA3-31D072454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817</Words>
  <Characters>465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3-10-26T06:41:00Z</dcterms:created>
  <dcterms:modified xsi:type="dcterms:W3CDTF">2023-11-02T09:34:00Z</dcterms:modified>
</cp:coreProperties>
</file>